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00E6" w:rsidRPr="00A47AC9" w:rsidRDefault="00B43FA8" w:rsidP="00A47AC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proofErr w:type="gramStart"/>
      <w:r w:rsidRPr="00A47AC9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5154A3">
        <w:rPr>
          <w:rFonts w:ascii="Times New Roman" w:hAnsi="Times New Roman" w:cs="Times New Roman"/>
          <w:b/>
          <w:sz w:val="24"/>
          <w:szCs w:val="24"/>
        </w:rPr>
        <w:t xml:space="preserve"> S4</w:t>
      </w:r>
      <w:proofErr w:type="gramEnd"/>
      <w:r w:rsidR="00EC3774">
        <w:rPr>
          <w:rFonts w:ascii="Times New Roman" w:hAnsi="Times New Roman" w:cs="Times New Roman"/>
          <w:b/>
          <w:sz w:val="24"/>
          <w:szCs w:val="24"/>
        </w:rPr>
        <w:t>.</w:t>
      </w:r>
      <w:r w:rsidRPr="00A47AC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B879CF">
        <w:rPr>
          <w:rFonts w:ascii="Times New Roman" w:hAnsi="Times New Roman" w:cs="Times New Roman"/>
          <w:sz w:val="24"/>
          <w:szCs w:val="24"/>
        </w:rPr>
        <w:t>P</w:t>
      </w:r>
      <w:r w:rsidR="00B879CF" w:rsidRPr="00560BAD">
        <w:rPr>
          <w:rFonts w:ascii="Times New Roman" w:hAnsi="Times New Roman" w:cs="Times New Roman"/>
          <w:sz w:val="24"/>
          <w:szCs w:val="24"/>
        </w:rPr>
        <w:t xml:space="preserve">rotein coding gene and </w:t>
      </w:r>
      <w:r w:rsidR="00B879CF">
        <w:rPr>
          <w:rFonts w:ascii="Times New Roman" w:hAnsi="Times New Roman" w:cs="Times New Roman"/>
          <w:sz w:val="24"/>
          <w:szCs w:val="24"/>
        </w:rPr>
        <w:t xml:space="preserve">their </w:t>
      </w:r>
      <w:r w:rsidR="00B879CF" w:rsidRPr="00560BAD">
        <w:rPr>
          <w:rFonts w:ascii="Times New Roman" w:hAnsi="Times New Roman" w:cs="Times New Roman"/>
          <w:sz w:val="24"/>
          <w:szCs w:val="24"/>
        </w:rPr>
        <w:t>NCBI accession number</w:t>
      </w:r>
      <w:r w:rsidR="00B879CF">
        <w:rPr>
          <w:rFonts w:ascii="Times New Roman" w:hAnsi="Times New Roman" w:cs="Times New Roman"/>
          <w:sz w:val="24"/>
          <w:szCs w:val="24"/>
        </w:rPr>
        <w:t xml:space="preserve">, </w:t>
      </w:r>
      <w:r w:rsidR="00B879CF" w:rsidRPr="00560BAD">
        <w:rPr>
          <w:rFonts w:ascii="Times New Roman" w:hAnsi="Times New Roman" w:cs="Times New Roman"/>
          <w:sz w:val="24"/>
          <w:szCs w:val="24"/>
        </w:rPr>
        <w:t>gene name</w:t>
      </w:r>
      <w:r w:rsidR="00B879CF">
        <w:rPr>
          <w:rFonts w:ascii="Times New Roman" w:hAnsi="Times New Roman" w:cs="Times New Roman"/>
          <w:sz w:val="24"/>
          <w:szCs w:val="24"/>
        </w:rPr>
        <w:t>.</w:t>
      </w:r>
    </w:p>
    <w:p w:rsidR="00B43FA8" w:rsidRDefault="00B43FA8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5196"/>
        <w:gridCol w:w="3192"/>
      </w:tblGrid>
      <w:tr w:rsidR="00B43FA8" w:rsidTr="00B43FA8">
        <w:tc>
          <w:tcPr>
            <w:tcW w:w="1188" w:type="dxa"/>
          </w:tcPr>
          <w:p w:rsidR="00B43FA8" w:rsidRPr="00A47AC9" w:rsidRDefault="00A47A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7AC9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5196" w:type="dxa"/>
          </w:tcPr>
          <w:p w:rsidR="00B43FA8" w:rsidRPr="00A47AC9" w:rsidRDefault="00A47AC9" w:rsidP="00A47A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7AC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cession </w:t>
            </w:r>
            <w:r w:rsidR="00B43FA8" w:rsidRPr="00A47AC9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3192" w:type="dxa"/>
          </w:tcPr>
          <w:p w:rsidR="00B43FA8" w:rsidRPr="00A47AC9" w:rsidRDefault="00B43F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7AC9">
              <w:rPr>
                <w:rFonts w:ascii="Times New Roman" w:hAnsi="Times New Roman" w:cs="Times New Roman"/>
                <w:b/>
                <w:sz w:val="24"/>
                <w:szCs w:val="24"/>
              </w:rPr>
              <w:t>Gene name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55039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APLN2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20838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K8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M_001318905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LUD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42782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USP9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62746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DX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69076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G5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602198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X10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536005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EAN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37665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RHGEF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515022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IM6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75559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10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77311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MEM252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68231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PTIN12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2D17C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73030</w:t>
            </w:r>
          </w:p>
        </w:tc>
        <w:tc>
          <w:tcPr>
            <w:tcW w:w="3192" w:type="dxa"/>
          </w:tcPr>
          <w:p w:rsidR="00B43FA8" w:rsidRPr="00F6243A" w:rsidRDefault="00B43FA8" w:rsidP="00B43FA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FT52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68704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100A16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520347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NF706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553380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FP37</w:t>
            </w:r>
          </w:p>
        </w:tc>
      </w:tr>
      <w:tr w:rsidR="005555AB" w:rsidTr="00B43FA8">
        <w:tc>
          <w:tcPr>
            <w:tcW w:w="1188" w:type="dxa"/>
          </w:tcPr>
          <w:p w:rsidR="005555AB" w:rsidRPr="00A47AC9" w:rsidRDefault="005555AB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5555AB" w:rsidRPr="008D1334" w:rsidRDefault="005555A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462014</w:t>
            </w:r>
          </w:p>
        </w:tc>
        <w:tc>
          <w:tcPr>
            <w:tcW w:w="3192" w:type="dxa"/>
          </w:tcPr>
          <w:p w:rsidR="005555AB" w:rsidRPr="00F6243A" w:rsidRDefault="005555A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43805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140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78453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S5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29421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CKSL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96134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MOD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575B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27259</w:t>
            </w:r>
          </w:p>
        </w:tc>
        <w:tc>
          <w:tcPr>
            <w:tcW w:w="3192" w:type="dxa"/>
          </w:tcPr>
          <w:p w:rsidR="00B43FA8" w:rsidRPr="00F6243A" w:rsidRDefault="00B575B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MEM151A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575B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93825</w:t>
            </w:r>
          </w:p>
        </w:tc>
        <w:tc>
          <w:tcPr>
            <w:tcW w:w="3192" w:type="dxa"/>
          </w:tcPr>
          <w:p w:rsidR="00B43FA8" w:rsidRPr="00F6243A" w:rsidRDefault="00B575B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DUFA4L2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575B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35877</w:t>
            </w:r>
          </w:p>
        </w:tc>
        <w:tc>
          <w:tcPr>
            <w:tcW w:w="3192" w:type="dxa"/>
          </w:tcPr>
          <w:p w:rsidR="00B43FA8" w:rsidRPr="00F6243A" w:rsidRDefault="00B575B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SMF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8132D5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68661</w:t>
            </w:r>
          </w:p>
        </w:tc>
        <w:tc>
          <w:tcPr>
            <w:tcW w:w="3192" w:type="dxa"/>
          </w:tcPr>
          <w:p w:rsidR="00B43FA8" w:rsidRPr="00F6243A" w:rsidRDefault="008132D5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PL3L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5555A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39465</w:t>
            </w:r>
          </w:p>
        </w:tc>
        <w:tc>
          <w:tcPr>
            <w:tcW w:w="3192" w:type="dxa"/>
          </w:tcPr>
          <w:p w:rsidR="00B43FA8" w:rsidRPr="00F6243A" w:rsidRDefault="008132D5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624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XO2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5555A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CT00000001323</w:t>
            </w:r>
          </w:p>
        </w:tc>
        <w:tc>
          <w:tcPr>
            <w:tcW w:w="3192" w:type="dxa"/>
          </w:tcPr>
          <w:p w:rsidR="00B43FA8" w:rsidRPr="00F6243A" w:rsidRDefault="00B43FA8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5555A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96046</w:t>
            </w:r>
          </w:p>
        </w:tc>
        <w:tc>
          <w:tcPr>
            <w:tcW w:w="3192" w:type="dxa"/>
          </w:tcPr>
          <w:p w:rsidR="00B43FA8" w:rsidRPr="009F54D3" w:rsidRDefault="005555AB" w:rsidP="009F5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4D3">
              <w:rPr>
                <w:rFonts w:ascii="Times New Roman" w:hAnsi="Times New Roman" w:cs="Times New Roman"/>
                <w:sz w:val="24"/>
                <w:szCs w:val="24"/>
              </w:rPr>
              <w:t>CPA3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5555AB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578689</w:t>
            </w:r>
          </w:p>
        </w:tc>
        <w:tc>
          <w:tcPr>
            <w:tcW w:w="3192" w:type="dxa"/>
          </w:tcPr>
          <w:p w:rsidR="00B43FA8" w:rsidRPr="009F54D3" w:rsidRDefault="005555AB" w:rsidP="009F5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4D3">
              <w:rPr>
                <w:rFonts w:ascii="Times New Roman" w:hAnsi="Times New Roman" w:cs="Times New Roman"/>
                <w:sz w:val="24"/>
                <w:szCs w:val="24"/>
              </w:rPr>
              <w:t>GJD3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F6243A" w:rsidP="00F6243A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02165</w:t>
            </w:r>
          </w:p>
        </w:tc>
        <w:tc>
          <w:tcPr>
            <w:tcW w:w="3192" w:type="dxa"/>
          </w:tcPr>
          <w:p w:rsidR="00B43FA8" w:rsidRPr="009F54D3" w:rsidRDefault="00F6243A" w:rsidP="009F5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4D3">
              <w:rPr>
                <w:rFonts w:ascii="Times New Roman" w:hAnsi="Times New Roman" w:cs="Times New Roman"/>
                <w:sz w:val="24"/>
                <w:szCs w:val="24"/>
              </w:rPr>
              <w:t>IRF2BP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532408" w:rsidP="00532408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39098</w:t>
            </w:r>
          </w:p>
        </w:tc>
        <w:tc>
          <w:tcPr>
            <w:tcW w:w="3192" w:type="dxa"/>
          </w:tcPr>
          <w:p w:rsidR="00B43FA8" w:rsidRPr="009F54D3" w:rsidRDefault="00532408" w:rsidP="009F5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4D3">
              <w:rPr>
                <w:rFonts w:ascii="Times New Roman" w:hAnsi="Times New Roman" w:cs="Times New Roman"/>
                <w:sz w:val="24"/>
                <w:szCs w:val="24"/>
              </w:rPr>
              <w:t>CERKL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F21137" w:rsidP="00F21137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78572</w:t>
            </w:r>
          </w:p>
        </w:tc>
        <w:tc>
          <w:tcPr>
            <w:tcW w:w="3192" w:type="dxa"/>
          </w:tcPr>
          <w:p w:rsidR="00B43FA8" w:rsidRPr="009F54D3" w:rsidRDefault="00F21137" w:rsidP="009F5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4D3">
              <w:rPr>
                <w:rFonts w:ascii="Times New Roman" w:hAnsi="Times New Roman" w:cs="Times New Roman"/>
                <w:sz w:val="24"/>
                <w:szCs w:val="24"/>
              </w:rPr>
              <w:t>RPS3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B40EDB" w:rsidP="00B40ED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26474</w:t>
            </w:r>
          </w:p>
        </w:tc>
        <w:tc>
          <w:tcPr>
            <w:tcW w:w="3192" w:type="dxa"/>
          </w:tcPr>
          <w:p w:rsidR="00B43FA8" w:rsidRPr="009F54D3" w:rsidRDefault="00B40EDB" w:rsidP="009F5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4D3">
              <w:rPr>
                <w:rFonts w:ascii="Times New Roman" w:hAnsi="Times New Roman" w:cs="Times New Roman"/>
                <w:sz w:val="24"/>
                <w:szCs w:val="24"/>
              </w:rPr>
              <w:t>C3ORF80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ED6153" w:rsidP="00ED6153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21399</w:t>
            </w:r>
          </w:p>
        </w:tc>
        <w:tc>
          <w:tcPr>
            <w:tcW w:w="3192" w:type="dxa"/>
          </w:tcPr>
          <w:p w:rsidR="00B43FA8" w:rsidRPr="009F54D3" w:rsidRDefault="00ED6153" w:rsidP="009F5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4D3">
              <w:rPr>
                <w:rFonts w:ascii="Times New Roman" w:hAnsi="Times New Roman" w:cs="Times New Roman"/>
                <w:sz w:val="24"/>
                <w:szCs w:val="24"/>
              </w:rPr>
              <w:t>TULP2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9F54D3" w:rsidP="009F54D3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47869</w:t>
            </w:r>
          </w:p>
        </w:tc>
        <w:tc>
          <w:tcPr>
            <w:tcW w:w="3192" w:type="dxa"/>
          </w:tcPr>
          <w:p w:rsidR="00B43FA8" w:rsidRPr="009F54D3" w:rsidRDefault="009F54D3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54D3">
              <w:rPr>
                <w:rFonts w:ascii="Times New Roman" w:hAnsi="Times New Roman" w:cs="Times New Roman"/>
                <w:sz w:val="24"/>
                <w:szCs w:val="24"/>
              </w:rPr>
              <w:t>RBM5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117BE1" w:rsidP="003E314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621536</w:t>
            </w:r>
          </w:p>
        </w:tc>
        <w:tc>
          <w:tcPr>
            <w:tcW w:w="3192" w:type="dxa"/>
          </w:tcPr>
          <w:p w:rsidR="00B43FA8" w:rsidRPr="003E314B" w:rsidRDefault="003E314B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314B">
              <w:rPr>
                <w:rFonts w:ascii="Times New Roman" w:hAnsi="Times New Roman" w:cs="Times New Roman"/>
                <w:sz w:val="24"/>
                <w:szCs w:val="24"/>
              </w:rPr>
              <w:t>FGF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C21D6B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79375</w:t>
            </w:r>
          </w:p>
        </w:tc>
        <w:tc>
          <w:tcPr>
            <w:tcW w:w="3192" w:type="dxa"/>
          </w:tcPr>
          <w:p w:rsidR="00B43FA8" w:rsidRPr="00256582" w:rsidRDefault="00C21D6B" w:rsidP="002565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1D6B">
              <w:rPr>
                <w:rFonts w:ascii="Times New Roman" w:hAnsi="Times New Roman" w:cs="Times New Roman"/>
                <w:sz w:val="24"/>
                <w:szCs w:val="24"/>
              </w:rPr>
              <w:t>EDN1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256582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614342</w:t>
            </w:r>
          </w:p>
        </w:tc>
        <w:tc>
          <w:tcPr>
            <w:tcW w:w="3192" w:type="dxa"/>
          </w:tcPr>
          <w:p w:rsidR="00B43FA8" w:rsidRPr="00256582" w:rsidRDefault="00256582" w:rsidP="002565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582">
              <w:rPr>
                <w:rFonts w:ascii="Times New Roman" w:hAnsi="Times New Roman" w:cs="Times New Roman"/>
                <w:sz w:val="24"/>
                <w:szCs w:val="24"/>
              </w:rPr>
              <w:t>SALL2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5B56AA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72098</w:t>
            </w:r>
          </w:p>
        </w:tc>
        <w:tc>
          <w:tcPr>
            <w:tcW w:w="3192" w:type="dxa"/>
          </w:tcPr>
          <w:p w:rsidR="00B43FA8" w:rsidRPr="005B56AA" w:rsidRDefault="005B56AA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6AA">
              <w:rPr>
                <w:rFonts w:ascii="Times New Roman" w:hAnsi="Times New Roman" w:cs="Times New Roman"/>
                <w:sz w:val="24"/>
                <w:szCs w:val="24"/>
              </w:rPr>
              <w:t>MUTYH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17583B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44096</w:t>
            </w:r>
          </w:p>
        </w:tc>
        <w:tc>
          <w:tcPr>
            <w:tcW w:w="3192" w:type="dxa"/>
          </w:tcPr>
          <w:p w:rsidR="00B43FA8" w:rsidRPr="0017583B" w:rsidRDefault="0017583B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583B">
              <w:rPr>
                <w:rFonts w:ascii="Times New Roman" w:hAnsi="Times New Roman" w:cs="Times New Roman"/>
                <w:sz w:val="24"/>
                <w:szCs w:val="24"/>
              </w:rPr>
              <w:t>MAGEA10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023A6B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09880</w:t>
            </w:r>
          </w:p>
        </w:tc>
        <w:tc>
          <w:tcPr>
            <w:tcW w:w="3192" w:type="dxa"/>
          </w:tcPr>
          <w:p w:rsidR="00B43FA8" w:rsidRPr="00F83E40" w:rsidRDefault="00023A6B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3E40">
              <w:rPr>
                <w:rFonts w:ascii="Times New Roman" w:hAnsi="Times New Roman" w:cs="Times New Roman"/>
                <w:sz w:val="24"/>
                <w:szCs w:val="24"/>
              </w:rPr>
              <w:t>TIGD3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58179B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91910</w:t>
            </w:r>
          </w:p>
        </w:tc>
        <w:tc>
          <w:tcPr>
            <w:tcW w:w="3192" w:type="dxa"/>
          </w:tcPr>
          <w:p w:rsidR="00B43FA8" w:rsidRPr="00F83E40" w:rsidRDefault="0058179B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3E40">
              <w:rPr>
                <w:rFonts w:ascii="Times New Roman" w:hAnsi="Times New Roman" w:cs="Times New Roman"/>
                <w:sz w:val="24"/>
                <w:szCs w:val="24"/>
              </w:rPr>
              <w:t>STRN4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F95F18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97814</w:t>
            </w:r>
          </w:p>
        </w:tc>
        <w:tc>
          <w:tcPr>
            <w:tcW w:w="3192" w:type="dxa"/>
          </w:tcPr>
          <w:p w:rsidR="00B43FA8" w:rsidRPr="00F83E40" w:rsidRDefault="00F95F18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3E40">
              <w:rPr>
                <w:rFonts w:ascii="Times New Roman" w:hAnsi="Times New Roman" w:cs="Times New Roman"/>
                <w:sz w:val="24"/>
                <w:szCs w:val="24"/>
              </w:rPr>
              <w:t>KIF27</w:t>
            </w:r>
          </w:p>
        </w:tc>
      </w:tr>
      <w:tr w:rsidR="00B43FA8" w:rsidTr="00B43FA8">
        <w:tc>
          <w:tcPr>
            <w:tcW w:w="1188" w:type="dxa"/>
          </w:tcPr>
          <w:p w:rsidR="00B43FA8" w:rsidRPr="00A47AC9" w:rsidRDefault="00B43FA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43FA8" w:rsidRPr="008D1334" w:rsidRDefault="00D82120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53401</w:t>
            </w:r>
          </w:p>
        </w:tc>
        <w:tc>
          <w:tcPr>
            <w:tcW w:w="3192" w:type="dxa"/>
          </w:tcPr>
          <w:p w:rsidR="00B43FA8" w:rsidRPr="00F83E40" w:rsidRDefault="00D50896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3E40">
              <w:rPr>
                <w:rFonts w:ascii="Times New Roman" w:hAnsi="Times New Roman" w:cs="Times New Roman"/>
                <w:sz w:val="24"/>
                <w:szCs w:val="24"/>
              </w:rPr>
              <w:t>ARHGEF9</w:t>
            </w:r>
          </w:p>
        </w:tc>
      </w:tr>
      <w:tr w:rsidR="008A2D69" w:rsidTr="00B43FA8">
        <w:tc>
          <w:tcPr>
            <w:tcW w:w="1188" w:type="dxa"/>
          </w:tcPr>
          <w:p w:rsidR="008A2D69" w:rsidRPr="00A47AC9" w:rsidRDefault="008A2D69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8A2D69" w:rsidRPr="008D1334" w:rsidRDefault="00397EE3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59623</w:t>
            </w:r>
          </w:p>
        </w:tc>
        <w:tc>
          <w:tcPr>
            <w:tcW w:w="3192" w:type="dxa"/>
          </w:tcPr>
          <w:p w:rsidR="008A2D69" w:rsidRPr="00F83E40" w:rsidRDefault="00397EE3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3E40">
              <w:rPr>
                <w:rFonts w:ascii="Times New Roman" w:hAnsi="Times New Roman" w:cs="Times New Roman"/>
                <w:sz w:val="24"/>
                <w:szCs w:val="24"/>
              </w:rPr>
              <w:t>LRRC61</w:t>
            </w:r>
          </w:p>
        </w:tc>
      </w:tr>
      <w:tr w:rsidR="008A2D69" w:rsidTr="00B43FA8">
        <w:tc>
          <w:tcPr>
            <w:tcW w:w="1188" w:type="dxa"/>
          </w:tcPr>
          <w:p w:rsidR="008A2D69" w:rsidRPr="00A47AC9" w:rsidRDefault="008A2D69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8A2D69" w:rsidRPr="008D1334" w:rsidRDefault="00F83E40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72555</w:t>
            </w:r>
          </w:p>
        </w:tc>
        <w:tc>
          <w:tcPr>
            <w:tcW w:w="3192" w:type="dxa"/>
          </w:tcPr>
          <w:p w:rsidR="008A2D69" w:rsidRPr="00F83E40" w:rsidRDefault="00F83E40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3E40">
              <w:rPr>
                <w:rFonts w:ascii="Times New Roman" w:hAnsi="Times New Roman" w:cs="Times New Roman"/>
                <w:sz w:val="24"/>
                <w:szCs w:val="24"/>
              </w:rPr>
              <w:t>TNNC2</w:t>
            </w:r>
          </w:p>
        </w:tc>
      </w:tr>
      <w:tr w:rsidR="008A2D69" w:rsidTr="00B43FA8">
        <w:tc>
          <w:tcPr>
            <w:tcW w:w="1188" w:type="dxa"/>
          </w:tcPr>
          <w:p w:rsidR="008A2D69" w:rsidRPr="00A47AC9" w:rsidRDefault="008A2D69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8A2D69" w:rsidRPr="008D1334" w:rsidRDefault="00F83E40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97133</w:t>
            </w:r>
          </w:p>
        </w:tc>
        <w:tc>
          <w:tcPr>
            <w:tcW w:w="3192" w:type="dxa"/>
          </w:tcPr>
          <w:p w:rsidR="008A2D69" w:rsidRPr="00F83E40" w:rsidRDefault="00F83E40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3E40">
              <w:rPr>
                <w:rFonts w:ascii="Times New Roman" w:hAnsi="Times New Roman" w:cs="Times New Roman"/>
                <w:sz w:val="24"/>
                <w:szCs w:val="24"/>
              </w:rPr>
              <w:t>EMC6</w:t>
            </w:r>
          </w:p>
        </w:tc>
      </w:tr>
      <w:tr w:rsidR="008A2D69" w:rsidTr="00B43FA8">
        <w:tc>
          <w:tcPr>
            <w:tcW w:w="1188" w:type="dxa"/>
          </w:tcPr>
          <w:p w:rsidR="008A2D69" w:rsidRPr="00A47AC9" w:rsidRDefault="008A2D69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8A2D69" w:rsidRPr="008D1334" w:rsidRDefault="00CD2A07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61361</w:t>
            </w:r>
          </w:p>
        </w:tc>
        <w:tc>
          <w:tcPr>
            <w:tcW w:w="3192" w:type="dxa"/>
          </w:tcPr>
          <w:p w:rsidR="008A2D69" w:rsidRPr="00B43FA8" w:rsidRDefault="00CD2A07" w:rsidP="00B43F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2A07">
              <w:rPr>
                <w:rFonts w:ascii="Times New Roman" w:hAnsi="Times New Roman" w:cs="Times New Roman"/>
                <w:sz w:val="24"/>
                <w:szCs w:val="24"/>
              </w:rPr>
              <w:t>FAM189B</w:t>
            </w:r>
          </w:p>
        </w:tc>
      </w:tr>
      <w:tr w:rsidR="008A2D69" w:rsidTr="00B43FA8">
        <w:tc>
          <w:tcPr>
            <w:tcW w:w="1188" w:type="dxa"/>
          </w:tcPr>
          <w:p w:rsidR="008A2D69" w:rsidRPr="00A47AC9" w:rsidRDefault="008A2D69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8A2D69" w:rsidRPr="008D1334" w:rsidRDefault="00B55ABC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69878</w:t>
            </w:r>
          </w:p>
        </w:tc>
        <w:tc>
          <w:tcPr>
            <w:tcW w:w="3192" w:type="dxa"/>
          </w:tcPr>
          <w:p w:rsidR="008A2D69" w:rsidRPr="00B55ABC" w:rsidRDefault="00B55ABC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5ABC">
              <w:rPr>
                <w:rFonts w:ascii="Times New Roman" w:hAnsi="Times New Roman" w:cs="Times New Roman"/>
                <w:sz w:val="24"/>
                <w:szCs w:val="24"/>
              </w:rPr>
              <w:t>CNNM2</w:t>
            </w:r>
          </w:p>
        </w:tc>
      </w:tr>
      <w:tr w:rsidR="008A2D69" w:rsidTr="00B43FA8">
        <w:tc>
          <w:tcPr>
            <w:tcW w:w="1188" w:type="dxa"/>
          </w:tcPr>
          <w:p w:rsidR="008A2D69" w:rsidRPr="00A47AC9" w:rsidRDefault="008A2D69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8A2D69" w:rsidRPr="008D1334" w:rsidRDefault="00467D4B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94119</w:t>
            </w:r>
          </w:p>
        </w:tc>
        <w:tc>
          <w:tcPr>
            <w:tcW w:w="3192" w:type="dxa"/>
          </w:tcPr>
          <w:p w:rsidR="008A2D69" w:rsidRPr="00201AFB" w:rsidRDefault="00201AFB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1AFB">
              <w:rPr>
                <w:rFonts w:ascii="Times New Roman" w:hAnsi="Times New Roman" w:cs="Times New Roman"/>
                <w:sz w:val="24"/>
                <w:szCs w:val="24"/>
              </w:rPr>
              <w:t>UBXN1</w:t>
            </w:r>
          </w:p>
        </w:tc>
      </w:tr>
      <w:tr w:rsidR="008A2D69" w:rsidTr="00B43FA8">
        <w:tc>
          <w:tcPr>
            <w:tcW w:w="1188" w:type="dxa"/>
          </w:tcPr>
          <w:p w:rsidR="008A2D69" w:rsidRPr="00A47AC9" w:rsidRDefault="008A2D69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8A2D69" w:rsidRPr="008D1334" w:rsidRDefault="00201AFB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93261</w:t>
            </w:r>
          </w:p>
        </w:tc>
        <w:tc>
          <w:tcPr>
            <w:tcW w:w="3192" w:type="dxa"/>
          </w:tcPr>
          <w:p w:rsidR="008A2D69" w:rsidRPr="00201AFB" w:rsidRDefault="00201AFB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1AFB">
              <w:rPr>
                <w:rFonts w:ascii="Times New Roman" w:hAnsi="Times New Roman" w:cs="Times New Roman"/>
                <w:sz w:val="24"/>
                <w:szCs w:val="24"/>
              </w:rPr>
              <w:t>TMEM143</w:t>
            </w:r>
          </w:p>
        </w:tc>
      </w:tr>
      <w:tr w:rsidR="008A2D69" w:rsidTr="00B43FA8">
        <w:tc>
          <w:tcPr>
            <w:tcW w:w="1188" w:type="dxa"/>
          </w:tcPr>
          <w:p w:rsidR="008A2D69" w:rsidRPr="00A47AC9" w:rsidRDefault="008A2D69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8A2D69" w:rsidRPr="008D1334" w:rsidRDefault="00201AFB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450269</w:t>
            </w:r>
          </w:p>
        </w:tc>
        <w:tc>
          <w:tcPr>
            <w:tcW w:w="3192" w:type="dxa"/>
          </w:tcPr>
          <w:p w:rsidR="008A2D69" w:rsidRPr="00FC4B18" w:rsidRDefault="00201AFB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1AFB">
              <w:rPr>
                <w:rFonts w:ascii="Times New Roman" w:hAnsi="Times New Roman" w:cs="Times New Roman"/>
                <w:sz w:val="24"/>
                <w:szCs w:val="24"/>
              </w:rPr>
              <w:t>BTBD19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FC4B18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67649</w:t>
            </w:r>
          </w:p>
        </w:tc>
        <w:tc>
          <w:tcPr>
            <w:tcW w:w="3192" w:type="dxa"/>
          </w:tcPr>
          <w:p w:rsidR="00FC4B18" w:rsidRPr="00FC4B18" w:rsidRDefault="00FC4B18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4B18">
              <w:rPr>
                <w:rFonts w:ascii="Times New Roman" w:hAnsi="Times New Roman" w:cs="Times New Roman"/>
                <w:sz w:val="24"/>
                <w:szCs w:val="24"/>
              </w:rPr>
              <w:t>RASAL2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230B93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08064</w:t>
            </w:r>
          </w:p>
        </w:tc>
        <w:tc>
          <w:tcPr>
            <w:tcW w:w="3192" w:type="dxa"/>
          </w:tcPr>
          <w:p w:rsidR="00FC4B18" w:rsidRPr="00230B93" w:rsidRDefault="00230B93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0B93">
              <w:rPr>
                <w:rFonts w:ascii="Times New Roman" w:hAnsi="Times New Roman" w:cs="Times New Roman"/>
                <w:sz w:val="24"/>
                <w:szCs w:val="24"/>
              </w:rPr>
              <w:t>CHST1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F76EB3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02677</w:t>
            </w:r>
          </w:p>
        </w:tc>
        <w:tc>
          <w:tcPr>
            <w:tcW w:w="3192" w:type="dxa"/>
          </w:tcPr>
          <w:p w:rsidR="00FC4B18" w:rsidRPr="00F76EB3" w:rsidRDefault="00F76EB3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76EB3">
              <w:rPr>
                <w:rFonts w:ascii="Times New Roman" w:hAnsi="Times New Roman" w:cs="Times New Roman"/>
                <w:sz w:val="24"/>
                <w:szCs w:val="24"/>
              </w:rPr>
              <w:t>RALGAPA2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4B6BE0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96667</w:t>
            </w:r>
          </w:p>
        </w:tc>
        <w:tc>
          <w:tcPr>
            <w:tcW w:w="3192" w:type="dxa"/>
          </w:tcPr>
          <w:p w:rsidR="00FC4B18" w:rsidRPr="002D6BD8" w:rsidRDefault="002D6BD8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6BD8">
              <w:rPr>
                <w:rFonts w:ascii="Times New Roman" w:hAnsi="Times New Roman" w:cs="Times New Roman"/>
                <w:sz w:val="24"/>
                <w:szCs w:val="24"/>
              </w:rPr>
              <w:t>TMEM106B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6B002F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11923</w:t>
            </w:r>
          </w:p>
        </w:tc>
        <w:tc>
          <w:tcPr>
            <w:tcW w:w="3192" w:type="dxa"/>
          </w:tcPr>
          <w:p w:rsidR="00FC4B18" w:rsidRPr="006B002F" w:rsidRDefault="006B002F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002F">
              <w:rPr>
                <w:rFonts w:ascii="Times New Roman" w:hAnsi="Times New Roman" w:cs="Times New Roman"/>
                <w:sz w:val="24"/>
                <w:szCs w:val="24"/>
              </w:rPr>
              <w:t>MOS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6B002F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591228</w:t>
            </w:r>
          </w:p>
        </w:tc>
        <w:tc>
          <w:tcPr>
            <w:tcW w:w="3192" w:type="dxa"/>
          </w:tcPr>
          <w:p w:rsidR="00FC4B18" w:rsidRPr="003065DF" w:rsidRDefault="003065DF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65DF">
              <w:rPr>
                <w:rFonts w:ascii="Times New Roman" w:hAnsi="Times New Roman" w:cs="Times New Roman"/>
                <w:sz w:val="24"/>
                <w:szCs w:val="24"/>
              </w:rPr>
              <w:t>PPY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7724A1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54321</w:t>
            </w:r>
          </w:p>
        </w:tc>
        <w:tc>
          <w:tcPr>
            <w:tcW w:w="3192" w:type="dxa"/>
          </w:tcPr>
          <w:p w:rsidR="00FC4B18" w:rsidRPr="0025559D" w:rsidRDefault="0025559D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559D">
              <w:rPr>
                <w:rFonts w:ascii="Times New Roman" w:hAnsi="Times New Roman" w:cs="Times New Roman"/>
                <w:sz w:val="24"/>
                <w:szCs w:val="24"/>
              </w:rPr>
              <w:t>DUS1L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4D24FD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98246</w:t>
            </w:r>
          </w:p>
        </w:tc>
        <w:tc>
          <w:tcPr>
            <w:tcW w:w="3192" w:type="dxa"/>
          </w:tcPr>
          <w:p w:rsidR="00FC4B18" w:rsidRPr="004D24FD" w:rsidRDefault="004D24FD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24FD">
              <w:rPr>
                <w:rFonts w:ascii="Times New Roman" w:hAnsi="Times New Roman" w:cs="Times New Roman"/>
                <w:sz w:val="24"/>
                <w:szCs w:val="24"/>
              </w:rPr>
              <w:t>LONRF1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195287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436693</w:t>
            </w:r>
          </w:p>
        </w:tc>
        <w:tc>
          <w:tcPr>
            <w:tcW w:w="3192" w:type="dxa"/>
          </w:tcPr>
          <w:p w:rsidR="00FC4B18" w:rsidRPr="00A93D69" w:rsidRDefault="00195287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287">
              <w:rPr>
                <w:rFonts w:ascii="Times New Roman" w:hAnsi="Times New Roman" w:cs="Times New Roman"/>
                <w:sz w:val="24"/>
                <w:szCs w:val="24"/>
              </w:rPr>
              <w:t>TLR6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A93D69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411763</w:t>
            </w:r>
          </w:p>
        </w:tc>
        <w:tc>
          <w:tcPr>
            <w:tcW w:w="3192" w:type="dxa"/>
          </w:tcPr>
          <w:p w:rsidR="00FC4B18" w:rsidRPr="00A93D69" w:rsidRDefault="00A93D69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3D69">
              <w:rPr>
                <w:rFonts w:ascii="Times New Roman" w:hAnsi="Times New Roman" w:cs="Times New Roman"/>
                <w:sz w:val="24"/>
                <w:szCs w:val="24"/>
              </w:rPr>
              <w:t>AP2M1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CB01AA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08580</w:t>
            </w:r>
          </w:p>
        </w:tc>
        <w:tc>
          <w:tcPr>
            <w:tcW w:w="3192" w:type="dxa"/>
          </w:tcPr>
          <w:p w:rsidR="00FC4B18" w:rsidRPr="00CB01AA" w:rsidRDefault="00CB01AA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01AA">
              <w:rPr>
                <w:rFonts w:ascii="Times New Roman" w:hAnsi="Times New Roman" w:cs="Times New Roman"/>
                <w:sz w:val="24"/>
                <w:szCs w:val="24"/>
              </w:rPr>
              <w:t>TMOD3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3D7D2E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409607</w:t>
            </w:r>
          </w:p>
        </w:tc>
        <w:tc>
          <w:tcPr>
            <w:tcW w:w="3192" w:type="dxa"/>
          </w:tcPr>
          <w:p w:rsidR="00FC4B18" w:rsidRPr="00266223" w:rsidRDefault="00266223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6223">
              <w:rPr>
                <w:rFonts w:ascii="Times New Roman" w:hAnsi="Times New Roman" w:cs="Times New Roman"/>
                <w:sz w:val="24"/>
                <w:szCs w:val="24"/>
              </w:rPr>
              <w:t>LLCFC1</w:t>
            </w:r>
          </w:p>
        </w:tc>
      </w:tr>
      <w:tr w:rsidR="00FC4B18" w:rsidTr="00B43FA8">
        <w:tc>
          <w:tcPr>
            <w:tcW w:w="1188" w:type="dxa"/>
          </w:tcPr>
          <w:p w:rsidR="00FC4B18" w:rsidRPr="00A47AC9" w:rsidRDefault="00FC4B18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FC4B18" w:rsidRPr="008D1334" w:rsidRDefault="00985443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424196</w:t>
            </w:r>
          </w:p>
        </w:tc>
        <w:tc>
          <w:tcPr>
            <w:tcW w:w="3192" w:type="dxa"/>
          </w:tcPr>
          <w:p w:rsidR="00FC4B18" w:rsidRPr="00985443" w:rsidRDefault="00985443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5443">
              <w:rPr>
                <w:rFonts w:ascii="Times New Roman" w:hAnsi="Times New Roman" w:cs="Times New Roman"/>
                <w:sz w:val="24"/>
                <w:szCs w:val="24"/>
              </w:rPr>
              <w:t>EIF4G1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B13A82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66630</w:t>
            </w:r>
          </w:p>
        </w:tc>
        <w:tc>
          <w:tcPr>
            <w:tcW w:w="3192" w:type="dxa"/>
          </w:tcPr>
          <w:p w:rsidR="00B13A82" w:rsidRPr="00B13A82" w:rsidRDefault="00B13A82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3A82">
              <w:rPr>
                <w:rFonts w:ascii="Times New Roman" w:hAnsi="Times New Roman" w:cs="Times New Roman"/>
                <w:sz w:val="24"/>
                <w:szCs w:val="24"/>
              </w:rPr>
              <w:t>SIPA1L2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3E4AE1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619644</w:t>
            </w:r>
          </w:p>
        </w:tc>
        <w:tc>
          <w:tcPr>
            <w:tcW w:w="3192" w:type="dxa"/>
          </w:tcPr>
          <w:p w:rsidR="00B13A82" w:rsidRPr="00975E78" w:rsidRDefault="00975E78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E78">
              <w:rPr>
                <w:rFonts w:ascii="Times New Roman" w:hAnsi="Times New Roman" w:cs="Times New Roman"/>
                <w:sz w:val="24"/>
                <w:szCs w:val="24"/>
              </w:rPr>
              <w:t>SMTN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975E78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58499</w:t>
            </w:r>
          </w:p>
        </w:tc>
        <w:tc>
          <w:tcPr>
            <w:tcW w:w="3192" w:type="dxa"/>
          </w:tcPr>
          <w:p w:rsidR="00B13A82" w:rsidRPr="00975E78" w:rsidRDefault="00975E78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E78">
              <w:rPr>
                <w:rFonts w:ascii="Times New Roman" w:hAnsi="Times New Roman" w:cs="Times New Roman"/>
                <w:sz w:val="24"/>
                <w:szCs w:val="24"/>
              </w:rPr>
              <w:t>USP44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975E78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30387</w:t>
            </w:r>
          </w:p>
        </w:tc>
        <w:tc>
          <w:tcPr>
            <w:tcW w:w="3192" w:type="dxa"/>
          </w:tcPr>
          <w:p w:rsidR="00B13A82" w:rsidRPr="00975E78" w:rsidRDefault="00975E78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E78">
              <w:rPr>
                <w:rFonts w:ascii="Times New Roman" w:hAnsi="Times New Roman" w:cs="Times New Roman"/>
                <w:sz w:val="24"/>
                <w:szCs w:val="24"/>
              </w:rPr>
              <w:t>CREB3L2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1E5BB8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09680</w:t>
            </w:r>
          </w:p>
        </w:tc>
        <w:tc>
          <w:tcPr>
            <w:tcW w:w="3192" w:type="dxa"/>
          </w:tcPr>
          <w:p w:rsidR="00B13A82" w:rsidRPr="001E5BB8" w:rsidRDefault="001E5BB8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5BB8">
              <w:rPr>
                <w:rFonts w:ascii="Times New Roman" w:hAnsi="Times New Roman" w:cs="Times New Roman"/>
                <w:sz w:val="24"/>
                <w:szCs w:val="24"/>
              </w:rPr>
              <w:t>KRT2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900325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617752</w:t>
            </w:r>
          </w:p>
        </w:tc>
        <w:tc>
          <w:tcPr>
            <w:tcW w:w="3192" w:type="dxa"/>
          </w:tcPr>
          <w:p w:rsidR="00B13A82" w:rsidRPr="008B6350" w:rsidRDefault="008B6350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6350">
              <w:rPr>
                <w:rFonts w:ascii="Times New Roman" w:hAnsi="Times New Roman" w:cs="Times New Roman"/>
                <w:sz w:val="24"/>
                <w:szCs w:val="24"/>
              </w:rPr>
              <w:t>OR2C3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710F0B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54489</w:t>
            </w:r>
          </w:p>
        </w:tc>
        <w:tc>
          <w:tcPr>
            <w:tcW w:w="3192" w:type="dxa"/>
          </w:tcPr>
          <w:p w:rsidR="00B13A82" w:rsidRPr="00990E5A" w:rsidRDefault="00990E5A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0E5A">
              <w:rPr>
                <w:rFonts w:ascii="Times New Roman" w:hAnsi="Times New Roman" w:cs="Times New Roman"/>
                <w:sz w:val="24"/>
                <w:szCs w:val="24"/>
              </w:rPr>
              <w:t>MAK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015575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55528</w:t>
            </w:r>
          </w:p>
        </w:tc>
        <w:tc>
          <w:tcPr>
            <w:tcW w:w="3192" w:type="dxa"/>
          </w:tcPr>
          <w:p w:rsidR="00B13A82" w:rsidRPr="00015575" w:rsidRDefault="00015575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575">
              <w:rPr>
                <w:rFonts w:ascii="Times New Roman" w:hAnsi="Times New Roman" w:cs="Times New Roman"/>
                <w:sz w:val="24"/>
                <w:szCs w:val="24"/>
              </w:rPr>
              <w:t>TBCD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500F34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450142</w:t>
            </w:r>
          </w:p>
        </w:tc>
        <w:tc>
          <w:tcPr>
            <w:tcW w:w="3192" w:type="dxa"/>
          </w:tcPr>
          <w:p w:rsidR="00B13A82" w:rsidRPr="00500F34" w:rsidRDefault="00500F34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0F34">
              <w:rPr>
                <w:rFonts w:ascii="Times New Roman" w:hAnsi="Times New Roman" w:cs="Times New Roman"/>
                <w:sz w:val="24"/>
                <w:szCs w:val="24"/>
              </w:rPr>
              <w:t>PPP1R12A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6B7F72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43457</w:t>
            </w:r>
          </w:p>
        </w:tc>
        <w:tc>
          <w:tcPr>
            <w:tcW w:w="3192" w:type="dxa"/>
          </w:tcPr>
          <w:p w:rsidR="00B13A82" w:rsidRPr="006A6FA1" w:rsidRDefault="006A6FA1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6FA1">
              <w:rPr>
                <w:rFonts w:ascii="Times New Roman" w:hAnsi="Times New Roman" w:cs="Times New Roman"/>
                <w:sz w:val="24"/>
                <w:szCs w:val="24"/>
              </w:rPr>
              <w:t>KCNJ2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FB2A34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277526</w:t>
            </w:r>
          </w:p>
        </w:tc>
        <w:tc>
          <w:tcPr>
            <w:tcW w:w="3192" w:type="dxa"/>
          </w:tcPr>
          <w:p w:rsidR="00B13A82" w:rsidRPr="003C3337" w:rsidRDefault="003C3337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3337">
              <w:rPr>
                <w:rFonts w:ascii="Times New Roman" w:hAnsi="Times New Roman" w:cs="Times New Roman"/>
                <w:sz w:val="24"/>
                <w:szCs w:val="24"/>
              </w:rPr>
              <w:t>LCN9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3A2EAF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620492</w:t>
            </w:r>
          </w:p>
        </w:tc>
        <w:tc>
          <w:tcPr>
            <w:tcW w:w="3192" w:type="dxa"/>
          </w:tcPr>
          <w:p w:rsidR="00B13A82" w:rsidRPr="000937F8" w:rsidRDefault="000937F8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37F8">
              <w:rPr>
                <w:rFonts w:ascii="Times New Roman" w:hAnsi="Times New Roman" w:cs="Times New Roman"/>
                <w:sz w:val="24"/>
                <w:szCs w:val="24"/>
              </w:rPr>
              <w:t>TMEM114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FD390C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72358</w:t>
            </w:r>
          </w:p>
        </w:tc>
        <w:tc>
          <w:tcPr>
            <w:tcW w:w="3192" w:type="dxa"/>
          </w:tcPr>
          <w:p w:rsidR="00B13A82" w:rsidRPr="0024763D" w:rsidRDefault="0024763D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63D">
              <w:rPr>
                <w:rFonts w:ascii="Times New Roman" w:hAnsi="Times New Roman" w:cs="Times New Roman"/>
                <w:sz w:val="24"/>
                <w:szCs w:val="24"/>
              </w:rPr>
              <w:t>EXOSC2</w:t>
            </w:r>
          </w:p>
        </w:tc>
      </w:tr>
      <w:tr w:rsidR="00B13A82" w:rsidTr="00B43FA8">
        <w:tc>
          <w:tcPr>
            <w:tcW w:w="1188" w:type="dxa"/>
          </w:tcPr>
          <w:p w:rsidR="00B13A82" w:rsidRPr="00A47AC9" w:rsidRDefault="00B13A82" w:rsidP="00A47A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6" w:type="dxa"/>
          </w:tcPr>
          <w:p w:rsidR="00B13A82" w:rsidRPr="008D1334" w:rsidRDefault="00B10DCC" w:rsidP="00B33F7B">
            <w:pPr>
              <w:spacing w:line="408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D13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NST00000333503</w:t>
            </w:r>
          </w:p>
        </w:tc>
        <w:tc>
          <w:tcPr>
            <w:tcW w:w="3192" w:type="dxa"/>
          </w:tcPr>
          <w:p w:rsidR="00B13A82" w:rsidRPr="007B3EFE" w:rsidRDefault="007B3EFE" w:rsidP="00B43F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3EFE">
              <w:rPr>
                <w:rFonts w:ascii="Times New Roman" w:hAnsi="Times New Roman" w:cs="Times New Roman"/>
                <w:sz w:val="24"/>
                <w:szCs w:val="24"/>
              </w:rPr>
              <w:t>PGP</w:t>
            </w:r>
          </w:p>
        </w:tc>
      </w:tr>
    </w:tbl>
    <w:p w:rsidR="00B43FA8" w:rsidRPr="00B43FA8" w:rsidRDefault="00B43FA8">
      <w:pPr>
        <w:rPr>
          <w:b/>
        </w:rPr>
      </w:pPr>
    </w:p>
    <w:sectPr w:rsidR="00B43FA8" w:rsidRPr="00B43FA8" w:rsidSect="00CD00E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3D77" w:rsidRDefault="009E3D77" w:rsidP="003217BB">
      <w:pPr>
        <w:spacing w:after="0" w:line="240" w:lineRule="auto"/>
      </w:pPr>
      <w:r>
        <w:separator/>
      </w:r>
    </w:p>
  </w:endnote>
  <w:endnote w:type="continuationSeparator" w:id="0">
    <w:p w:rsidR="009E3D77" w:rsidRDefault="009E3D77" w:rsidP="003217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796494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17BB" w:rsidRDefault="00D47693">
        <w:pPr>
          <w:pStyle w:val="Footer"/>
          <w:jc w:val="right"/>
        </w:pPr>
        <w:r>
          <w:fldChar w:fldCharType="begin"/>
        </w:r>
        <w:r w:rsidR="003217BB">
          <w:instrText xml:space="preserve"> PAGE   \* MERGEFORMAT </w:instrText>
        </w:r>
        <w:r>
          <w:fldChar w:fldCharType="separate"/>
        </w:r>
        <w:r w:rsidR="008F310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217BB" w:rsidRDefault="003217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3D77" w:rsidRDefault="009E3D77" w:rsidP="003217BB">
      <w:pPr>
        <w:spacing w:after="0" w:line="240" w:lineRule="auto"/>
      </w:pPr>
      <w:r>
        <w:separator/>
      </w:r>
    </w:p>
  </w:footnote>
  <w:footnote w:type="continuationSeparator" w:id="0">
    <w:p w:rsidR="009E3D77" w:rsidRDefault="009E3D77" w:rsidP="003217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D4420D"/>
    <w:multiLevelType w:val="hybridMultilevel"/>
    <w:tmpl w:val="7D2ED2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O3NDQ3MTExMrU0NzZR0lEKTi0uzszPAykwrgUA9oHkFywAAAA="/>
  </w:docVars>
  <w:rsids>
    <w:rsidRoot w:val="00B43FA8"/>
    <w:rsid w:val="00015575"/>
    <w:rsid w:val="00023A6B"/>
    <w:rsid w:val="000937F8"/>
    <w:rsid w:val="00117BE1"/>
    <w:rsid w:val="00170D92"/>
    <w:rsid w:val="0017583B"/>
    <w:rsid w:val="00195287"/>
    <w:rsid w:val="001E5BB8"/>
    <w:rsid w:val="00201AFB"/>
    <w:rsid w:val="00230B93"/>
    <w:rsid w:val="0024763D"/>
    <w:rsid w:val="0025559D"/>
    <w:rsid w:val="00256582"/>
    <w:rsid w:val="002644CD"/>
    <w:rsid w:val="00266223"/>
    <w:rsid w:val="002B41C6"/>
    <w:rsid w:val="002D6BD8"/>
    <w:rsid w:val="003065DF"/>
    <w:rsid w:val="003217BB"/>
    <w:rsid w:val="00397EE3"/>
    <w:rsid w:val="003A2EAF"/>
    <w:rsid w:val="003C3337"/>
    <w:rsid w:val="003D7D2E"/>
    <w:rsid w:val="003E314B"/>
    <w:rsid w:val="003E4AE1"/>
    <w:rsid w:val="00467D4B"/>
    <w:rsid w:val="004B6BE0"/>
    <w:rsid w:val="004D24FD"/>
    <w:rsid w:val="00500F34"/>
    <w:rsid w:val="005154A3"/>
    <w:rsid w:val="00532408"/>
    <w:rsid w:val="005555AB"/>
    <w:rsid w:val="00560BAD"/>
    <w:rsid w:val="005643AD"/>
    <w:rsid w:val="0058179B"/>
    <w:rsid w:val="005A3D75"/>
    <w:rsid w:val="005B56AA"/>
    <w:rsid w:val="005C4A91"/>
    <w:rsid w:val="00610280"/>
    <w:rsid w:val="006A6FA1"/>
    <w:rsid w:val="006B002F"/>
    <w:rsid w:val="006B7F72"/>
    <w:rsid w:val="006F72DE"/>
    <w:rsid w:val="00710F0B"/>
    <w:rsid w:val="007724A1"/>
    <w:rsid w:val="00797355"/>
    <w:rsid w:val="007B3EFE"/>
    <w:rsid w:val="00804FD4"/>
    <w:rsid w:val="008132D5"/>
    <w:rsid w:val="008A2D69"/>
    <w:rsid w:val="008B6350"/>
    <w:rsid w:val="008D1334"/>
    <w:rsid w:val="008F3101"/>
    <w:rsid w:val="00900325"/>
    <w:rsid w:val="00975E78"/>
    <w:rsid w:val="00985443"/>
    <w:rsid w:val="00990E5A"/>
    <w:rsid w:val="009A2D42"/>
    <w:rsid w:val="009E3D77"/>
    <w:rsid w:val="009F54D3"/>
    <w:rsid w:val="00A33D40"/>
    <w:rsid w:val="00A47AC9"/>
    <w:rsid w:val="00A93D69"/>
    <w:rsid w:val="00AB1AF9"/>
    <w:rsid w:val="00AE713C"/>
    <w:rsid w:val="00B10DCC"/>
    <w:rsid w:val="00B13A82"/>
    <w:rsid w:val="00B33F7B"/>
    <w:rsid w:val="00B40EDB"/>
    <w:rsid w:val="00B43FA8"/>
    <w:rsid w:val="00B55ABC"/>
    <w:rsid w:val="00B575BB"/>
    <w:rsid w:val="00B879CF"/>
    <w:rsid w:val="00C21D6B"/>
    <w:rsid w:val="00CB01AA"/>
    <w:rsid w:val="00CD00E6"/>
    <w:rsid w:val="00CD2A07"/>
    <w:rsid w:val="00D47693"/>
    <w:rsid w:val="00D50896"/>
    <w:rsid w:val="00D82120"/>
    <w:rsid w:val="00E06FEB"/>
    <w:rsid w:val="00EA20C8"/>
    <w:rsid w:val="00EB3E45"/>
    <w:rsid w:val="00EC3774"/>
    <w:rsid w:val="00ED6153"/>
    <w:rsid w:val="00F21137"/>
    <w:rsid w:val="00F6243A"/>
    <w:rsid w:val="00F76EB3"/>
    <w:rsid w:val="00F83E40"/>
    <w:rsid w:val="00F95F18"/>
    <w:rsid w:val="00FB2A34"/>
    <w:rsid w:val="00FC4B18"/>
    <w:rsid w:val="00FC7D22"/>
    <w:rsid w:val="00FD39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00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3FA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A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17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7BB"/>
  </w:style>
  <w:style w:type="paragraph" w:styleId="Footer">
    <w:name w:val="footer"/>
    <w:basedOn w:val="Normal"/>
    <w:link w:val="FooterChar"/>
    <w:uiPriority w:val="99"/>
    <w:unhideWhenUsed/>
    <w:rsid w:val="003217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7B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0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anoj</cp:lastModifiedBy>
  <cp:revision>9</cp:revision>
  <cp:lastPrinted>2021-02-27T17:14:00Z</cp:lastPrinted>
  <dcterms:created xsi:type="dcterms:W3CDTF">2021-02-03T02:10:00Z</dcterms:created>
  <dcterms:modified xsi:type="dcterms:W3CDTF">2021-02-27T17:14:00Z</dcterms:modified>
</cp:coreProperties>
</file>